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5D3E4E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5D3E4E" w:rsidRDefault="001A2DAD" w:rsidP="00772685">
            <w:pPr>
              <w:jc w:val="center"/>
              <w:rPr>
                <w:rFonts w:ascii="Segoe UI" w:hAnsi="Segoe UI" w:cs="Segoe UI"/>
                <w:sz w:val="28"/>
              </w:rPr>
            </w:pPr>
            <w:r w:rsidRPr="005D3E4E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152CD502" w:rsidR="00AB113A" w:rsidRPr="005D3E4E" w:rsidRDefault="0090169A">
            <w:pPr>
              <w:jc w:val="center"/>
              <w:rPr>
                <w:rFonts w:ascii="Segoe UI" w:hAnsi="Segoe UI" w:cs="Segoe UI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DIFFERENCE </w:t>
            </w:r>
            <w:r w:rsidR="00DA6CE1" w:rsidRPr="005D3E4E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TEST REPORT</w:t>
            </w:r>
            <w:r w:rsidR="007B2C7E" w:rsidRPr="005D3E4E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5D3E4E" w:rsidRDefault="003B070A" w:rsidP="003B070A">
            <w:pPr>
              <w:rPr>
                <w:rFonts w:ascii="Segoe UI" w:hAnsi="Segoe UI" w:cs="Segoe UI"/>
                <w:sz w:val="28"/>
                <w:lang w:val="en-US"/>
              </w:rPr>
            </w:pPr>
            <w:r w:rsidRPr="005D3E4E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5D3E4E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5D3E4E" w:rsidRDefault="0066002F" w:rsidP="0066002F">
            <w:pPr>
              <w:rPr>
                <w:rFonts w:ascii="Segoe UI" w:hAnsi="Segoe UI" w:cs="Segoe UI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5D3E4E" w:rsidRDefault="000176ED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5D3E4E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D82BC7" w:rsidRPr="005D3E4E">
              <w:rPr>
                <w:rFonts w:ascii="Segoe UI" w:hAnsi="Segoe UI" w:cs="Segoe UI"/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5D3E4E" w:rsidRDefault="00DA6CE1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</w:rPr>
              <w:t>Pace-No.:</w:t>
            </w:r>
            <w:r w:rsidR="0066002F" w:rsidRPr="005D3E4E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960CF5" w:rsidRPr="005D3E4E">
              <w:rPr>
                <w:rFonts w:ascii="Segoe UI" w:hAnsi="Segoe UI" w:cs="Segoe UI"/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5D3E4E" w:rsidRDefault="007F0997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5D3E4E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5D3E4E" w:rsidRDefault="00772685">
            <w:pPr>
              <w:rPr>
                <w:rFonts w:ascii="Segoe UI" w:hAnsi="Segoe UI" w:cs="Segoe UI"/>
                <w:sz w:val="28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3E579D21" w:rsidR="00772685" w:rsidRPr="005D3E4E" w:rsidRDefault="00AC0D4F">
            <w:pPr>
              <w:rPr>
                <w:rFonts w:ascii="Segoe UI" w:hAnsi="Segoe UI" w:cs="Segoe UI"/>
                <w:bCs/>
                <w:i/>
                <w:iCs/>
                <w:sz w:val="28"/>
              </w:rPr>
            </w:pPr>
            <w:r w:rsidRPr="005D3E4E">
              <w:rPr>
                <w:rFonts w:ascii="Segoe UI" w:hAnsi="Segoe UI" w:cs="Segoe UI"/>
                <w:bCs/>
                <w:i/>
                <w:iCs/>
                <w:sz w:val="28"/>
                <w:highlight w:val="lightGray"/>
              </w:rPr>
              <w:t>name</w:t>
            </w:r>
          </w:p>
        </w:tc>
      </w:tr>
    </w:tbl>
    <w:p w14:paraId="295B89A8" w14:textId="77777777" w:rsidR="00772685" w:rsidRPr="005D3E4E" w:rsidRDefault="00772685">
      <w:pPr>
        <w:rPr>
          <w:rFonts w:ascii="Segoe UI" w:hAnsi="Segoe UI" w:cs="Segoe UI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5D3E4E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5D3E4E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5D3E4E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</w:rPr>
              <w:t>Date</w:t>
            </w:r>
            <w:r w:rsidR="007644A6" w:rsidRPr="005D3E4E">
              <w:rPr>
                <w:rFonts w:ascii="Segoe UI" w:hAnsi="Segoe UI" w:cs="Segoe UI"/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5D3E4E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5D3E4E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</w:rPr>
              <w:t>%</w:t>
            </w:r>
          </w:p>
        </w:tc>
      </w:tr>
      <w:tr w:rsidR="00772685" w:rsidRPr="005D3E4E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5D3E4E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5D3E4E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5D3E4E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5D3E4E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</w:rPr>
              <w:t>product</w:t>
            </w:r>
          </w:p>
        </w:tc>
      </w:tr>
      <w:tr w:rsidR="00772685" w:rsidRPr="005D3E4E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5D3E4E" w:rsidRDefault="00B35372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5D3E4E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5D3E4E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5D3E4E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2F52863D" w:rsidR="0046200F" w:rsidRPr="005D3E4E" w:rsidRDefault="006C52A6" w:rsidP="0046200F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5D3E4E">
              <w:rPr>
                <w:rFonts w:ascii="Segoe UI" w:hAnsi="Segoe UI" w:cs="Segoe UI"/>
                <w:i/>
                <w:sz w:val="24"/>
              </w:rPr>
              <w:t xml:space="preserve">n= </w:t>
            </w:r>
            <w:bookmarkStart w:id="0" w:name="num_test_rar"/>
            <w:r w:rsidRPr="005D3E4E">
              <w:rPr>
                <w:rFonts w:ascii="Segoe UI" w:hAnsi="Segoe UI" w:cs="Segoe UI"/>
                <w:i/>
                <w:sz w:val="24"/>
                <w:lang w:val="en-US"/>
              </w:rPr>
              <w:t>1</w:t>
            </w:r>
            <w:r w:rsidR="00327F3B" w:rsidRPr="005D3E4E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r w:rsidRPr="005D3E4E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bookmarkEnd w:id="0"/>
            <w:r w:rsidR="001D6F43" w:rsidRPr="005D3E4E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r w:rsidRPr="005D3E4E">
              <w:rPr>
                <w:rFonts w:ascii="Segoe UI" w:hAnsi="Segoe UI" w:cs="Segoe UI"/>
                <w:i/>
                <w:sz w:val="24"/>
              </w:rPr>
              <w:t>tastings (</w:t>
            </w:r>
            <w:bookmarkStart w:id="1" w:name="num_panelist_rar"/>
            <w:r w:rsidRPr="005D3E4E">
              <w:rPr>
                <w:rFonts w:ascii="Segoe UI" w:hAnsi="Segoe UI" w:cs="Segoe UI"/>
                <w:i/>
                <w:sz w:val="24"/>
                <w:lang w:val="en-US"/>
              </w:rPr>
              <w:t>2</w:t>
            </w:r>
            <w:r w:rsidRPr="005D3E4E">
              <w:rPr>
                <w:rFonts w:ascii="Segoe UI" w:hAnsi="Segoe UI" w:cs="Segoe UI"/>
                <w:i/>
                <w:sz w:val="24"/>
              </w:rPr>
              <w:t xml:space="preserve"> </w:t>
            </w:r>
            <w:bookmarkEnd w:id="1"/>
            <w:r w:rsidR="00327F3B" w:rsidRPr="005D3E4E">
              <w:rPr>
                <w:rFonts w:ascii="Segoe UI" w:hAnsi="Segoe UI" w:cs="Segoe UI"/>
                <w:i/>
                <w:sz w:val="24"/>
              </w:rPr>
              <w:t xml:space="preserve"> </w:t>
            </w:r>
            <w:r w:rsidRPr="005D3E4E">
              <w:rPr>
                <w:rFonts w:ascii="Segoe UI" w:hAnsi="Segoe UI" w:cs="Segoe UI"/>
                <w:i/>
                <w:sz w:val="24"/>
              </w:rPr>
              <w:t xml:space="preserve">panelists, </w:t>
            </w:r>
            <w:bookmarkStart w:id="2" w:name="num_rep_rar"/>
            <w:r w:rsidRPr="005D3E4E">
              <w:rPr>
                <w:rFonts w:ascii="Segoe UI" w:hAnsi="Segoe UI" w:cs="Segoe UI"/>
                <w:i/>
                <w:sz w:val="24"/>
                <w:lang w:val="en-US"/>
              </w:rPr>
              <w:t>3</w:t>
            </w:r>
            <w:r w:rsidRPr="005D3E4E">
              <w:rPr>
                <w:rFonts w:ascii="Segoe UI" w:hAnsi="Segoe UI" w:cs="Segoe UI"/>
                <w:i/>
                <w:sz w:val="24"/>
              </w:rPr>
              <w:t xml:space="preserve"> </w:t>
            </w:r>
            <w:bookmarkEnd w:id="2"/>
            <w:r w:rsidR="00327F3B" w:rsidRPr="005D3E4E">
              <w:rPr>
                <w:rFonts w:ascii="Segoe UI" w:hAnsi="Segoe UI" w:cs="Segoe UI"/>
                <w:i/>
                <w:sz w:val="24"/>
              </w:rPr>
              <w:t xml:space="preserve"> </w:t>
            </w:r>
            <w:r w:rsidRPr="005D3E4E">
              <w:rPr>
                <w:rFonts w:ascii="Segoe UI" w:hAnsi="Segoe UI" w:cs="Segoe UI"/>
                <w:i/>
                <w:sz w:val="24"/>
              </w:rPr>
              <w:t>replications)</w:t>
            </w:r>
          </w:p>
        </w:tc>
      </w:tr>
      <w:tr w:rsidR="00F60718" w:rsidRPr="005D3E4E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5D3E4E" w:rsidRDefault="00F60718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Pr="005D3E4E" w:rsidRDefault="00F60718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5D3E4E" w:rsidRDefault="00772685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5D3E4E" w14:paraId="6F358E4C" w14:textId="77777777" w:rsidTr="007B2C7E">
        <w:trPr>
          <w:cantSplit/>
        </w:trPr>
        <w:tc>
          <w:tcPr>
            <w:tcW w:w="2012" w:type="dxa"/>
          </w:tcPr>
          <w:p w14:paraId="1BF4DDB2" w14:textId="02EE9092" w:rsidR="00772685" w:rsidRPr="005D3E4E" w:rsidRDefault="00772685" w:rsidP="007B2C7E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</w:t>
            </w:r>
            <w:r w:rsidR="007B2C7E" w:rsidRPr="005D3E4E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54B93F57" w:rsidR="00772685" w:rsidRPr="005D3E4E" w:rsidRDefault="00E41D99" w:rsidP="0066002F">
            <w:pPr>
              <w:rPr>
                <w:rFonts w:ascii="Segoe UI" w:hAnsi="Segoe UI" w:cs="Segoe UI"/>
                <w:b/>
                <w:sz w:val="28"/>
              </w:rPr>
            </w:pPr>
            <w:r w:rsidRPr="005D3E4E">
              <w:rPr>
                <w:rFonts w:ascii="Segoe UI" w:hAnsi="Segoe UI" w:cs="Segoe UI"/>
                <w:b/>
                <w:sz w:val="22"/>
                <w:szCs w:val="16"/>
              </w:rPr>
              <w:t>Difference from Control</w:t>
            </w:r>
            <w:r w:rsidR="00456F32" w:rsidRPr="005D3E4E">
              <w:rPr>
                <w:rFonts w:ascii="Segoe UI" w:hAnsi="Segoe UI" w:cs="Segoe UI"/>
                <w:b/>
                <w:sz w:val="22"/>
                <w:szCs w:val="16"/>
              </w:rPr>
              <w:t xml:space="preserve"> </w:t>
            </w:r>
          </w:p>
        </w:tc>
      </w:tr>
    </w:tbl>
    <w:p w14:paraId="74A0F2C4" w14:textId="77777777" w:rsidR="00772685" w:rsidRPr="005D3E4E" w:rsidRDefault="00772685">
      <w:pPr>
        <w:pBdr>
          <w:bottom w:val="double" w:sz="18" w:space="1" w:color="auto"/>
        </w:pBdr>
        <w:rPr>
          <w:rFonts w:ascii="Segoe UI" w:hAnsi="Segoe UI" w:cs="Segoe UI"/>
          <w:sz w:val="10"/>
          <w:szCs w:val="10"/>
          <w:lang w:val="en-GB"/>
        </w:rPr>
      </w:pPr>
    </w:p>
    <w:p w14:paraId="5D8E3E77" w14:textId="77777777" w:rsidR="00772685" w:rsidRPr="005D3E4E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34FF3F69" w14:textId="4BC95846" w:rsidR="00DA6CE1" w:rsidRPr="005D3E4E" w:rsidRDefault="00DA6CE1" w:rsidP="00662BDC">
      <w:pPr>
        <w:rPr>
          <w:rFonts w:ascii="Segoe UI" w:hAnsi="Segoe UI" w:cs="Segoe UI"/>
          <w:sz w:val="24"/>
          <w:szCs w:val="24"/>
          <w:lang w:val="en-GB"/>
        </w:rPr>
      </w:pPr>
      <w:r w:rsidRPr="005D3E4E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Project:</w:t>
      </w:r>
      <w:r w:rsidRPr="005D3E4E">
        <w:rPr>
          <w:rFonts w:ascii="Segoe UI" w:hAnsi="Segoe UI" w:cs="Segoe UI"/>
          <w:sz w:val="28"/>
          <w:lang w:val="en-GB"/>
        </w:rPr>
        <w:tab/>
      </w:r>
      <w:r w:rsidR="00D82BC7" w:rsidRPr="005D3E4E">
        <w:rPr>
          <w:rFonts w:ascii="Segoe UI" w:hAnsi="Segoe UI" w:cs="Segoe UI"/>
          <w:i/>
          <w:sz w:val="24"/>
          <w:highlight w:val="lightGray"/>
          <w:lang w:val="en-GB"/>
        </w:rPr>
        <w:t>Short project description here</w:t>
      </w:r>
      <w:r w:rsidR="00035485" w:rsidRPr="005D3E4E">
        <w:rPr>
          <w:rFonts w:ascii="Segoe UI" w:hAnsi="Segoe UI" w:cs="Segoe UI"/>
          <w:i/>
          <w:sz w:val="24"/>
          <w:highlight w:val="lightGray"/>
          <w:lang w:val="en-GB"/>
        </w:rPr>
        <w:t>.</w:t>
      </w:r>
    </w:p>
    <w:p w14:paraId="3F30735D" w14:textId="77777777" w:rsidR="00772685" w:rsidRPr="005D3E4E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40C696EB" w14:textId="77777777" w:rsidR="007B2C7E" w:rsidRPr="005D3E4E" w:rsidRDefault="007B2C7E" w:rsidP="007B2C7E">
      <w:pPr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p w14:paraId="1D9890F0" w14:textId="5011C00B" w:rsidR="00772685" w:rsidRPr="005D3E4E" w:rsidRDefault="00772685" w:rsidP="007B2C7E">
      <w:pPr>
        <w:outlineLvl w:val="0"/>
        <w:rPr>
          <w:rFonts w:ascii="Segoe UI" w:hAnsi="Segoe UI" w:cs="Segoe UI"/>
          <w:i/>
          <w:sz w:val="24"/>
          <w:highlight w:val="yellow"/>
          <w:lang w:val="en-US"/>
        </w:rPr>
      </w:pPr>
      <w:r w:rsidRPr="005D3E4E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Samples:</w:t>
      </w:r>
      <w:r w:rsidR="007B2C7E" w:rsidRPr="005D3E4E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ab/>
      </w:r>
      <w:r w:rsidR="00515B1E" w:rsidRPr="005D3E4E">
        <w:rPr>
          <w:rFonts w:ascii="Segoe UI" w:hAnsi="Segoe UI" w:cs="Segoe UI"/>
          <w:i/>
          <w:sz w:val="24"/>
        </w:rPr>
        <w:t>Target</w:t>
      </w:r>
      <w:r w:rsidRPr="005D3E4E">
        <w:rPr>
          <w:rFonts w:ascii="Segoe UI" w:hAnsi="Segoe UI" w:cs="Segoe UI"/>
          <w:i/>
          <w:sz w:val="24"/>
          <w:lang w:val="en-US"/>
        </w:rPr>
        <w:tab/>
        <w:t>:</w:t>
      </w:r>
      <w:r w:rsidR="00515B1E" w:rsidRPr="005D3E4E">
        <w:rPr>
          <w:rFonts w:ascii="Segoe UI" w:hAnsi="Segoe UI" w:cs="Segoe UI"/>
          <w:i/>
          <w:sz w:val="24"/>
          <w:lang w:val="en-US"/>
        </w:rPr>
        <w:t xml:space="preserve"> </w:t>
      </w:r>
      <w:bookmarkStart w:id="3" w:name="target_rar_5"/>
      <w:r w:rsidR="00515B1E" w:rsidRPr="005D3E4E">
        <w:rPr>
          <w:rFonts w:ascii="Segoe UI" w:hAnsi="Segoe UI" w:cs="Segoe UI"/>
          <w:i/>
          <w:sz w:val="24"/>
          <w:lang w:val="en-US"/>
        </w:rPr>
        <w:t>5</w:t>
      </w:r>
      <w:bookmarkEnd w:id="3"/>
    </w:p>
    <w:p w14:paraId="00FCF952" w14:textId="4EE0E794" w:rsidR="00984367" w:rsidRPr="005D3E4E" w:rsidRDefault="00515B1E" w:rsidP="007B2C7E">
      <w:pPr>
        <w:ind w:left="708" w:firstLine="708"/>
        <w:rPr>
          <w:rFonts w:ascii="Segoe UI" w:hAnsi="Segoe UI" w:cs="Segoe UI"/>
          <w:i/>
          <w:sz w:val="24"/>
          <w:highlight w:val="yellow"/>
          <w:lang w:val="en-GB"/>
        </w:rPr>
      </w:pPr>
      <w:r w:rsidRPr="005D3E4E">
        <w:rPr>
          <w:rFonts w:ascii="Segoe UI" w:hAnsi="Segoe UI" w:cs="Segoe UI"/>
          <w:i/>
          <w:sz w:val="24"/>
        </w:rPr>
        <w:t>Tested Samples</w:t>
      </w:r>
      <w:r w:rsidR="00772685" w:rsidRPr="005D3E4E">
        <w:rPr>
          <w:rFonts w:ascii="Segoe UI" w:hAnsi="Segoe UI" w:cs="Segoe UI"/>
          <w:i/>
          <w:sz w:val="24"/>
          <w:lang w:val="en-GB"/>
        </w:rPr>
        <w:t>:</w:t>
      </w:r>
      <w:r w:rsidRPr="005D3E4E">
        <w:rPr>
          <w:rFonts w:ascii="Segoe UI" w:hAnsi="Segoe UI" w:cs="Segoe UI"/>
          <w:i/>
          <w:sz w:val="24"/>
          <w:lang w:val="en-GB"/>
        </w:rPr>
        <w:t xml:space="preserve"> </w:t>
      </w:r>
      <w:bookmarkStart w:id="4" w:name="tested_sample_rar_6"/>
      <w:r w:rsidRPr="005D3E4E">
        <w:rPr>
          <w:rFonts w:ascii="Segoe UI" w:hAnsi="Segoe UI" w:cs="Segoe UI"/>
          <w:i/>
          <w:sz w:val="24"/>
          <w:lang w:val="en-GB"/>
        </w:rPr>
        <w:t>6</w:t>
      </w:r>
      <w:bookmarkEnd w:id="4"/>
    </w:p>
    <w:p w14:paraId="5123735B" w14:textId="77777777" w:rsidR="0068592D" w:rsidRPr="005D3E4E" w:rsidRDefault="0068592D" w:rsidP="007B2C7E">
      <w:pPr>
        <w:ind w:left="708" w:firstLine="708"/>
        <w:rPr>
          <w:rFonts w:ascii="Segoe UI" w:hAnsi="Segoe UI" w:cs="Segoe UI"/>
          <w:i/>
          <w:sz w:val="24"/>
          <w:highlight w:val="lightGray"/>
          <w:lang w:val="en-GB"/>
        </w:rPr>
      </w:pPr>
    </w:p>
    <w:p w14:paraId="03F55FC3" w14:textId="77777777" w:rsidR="00DA6CE1" w:rsidRPr="005D3E4E" w:rsidRDefault="00DA6CE1">
      <w:pPr>
        <w:outlineLvl w:val="0"/>
        <w:rPr>
          <w:rFonts w:ascii="Segoe UI" w:hAnsi="Segoe UI" w:cs="Segoe UI"/>
          <w:sz w:val="10"/>
          <w:szCs w:val="10"/>
          <w:u w:val="single"/>
          <w:lang w:val="en-GB"/>
        </w:rPr>
      </w:pPr>
    </w:p>
    <w:p w14:paraId="1888378C" w14:textId="77578196" w:rsidR="00D92742" w:rsidRPr="005D3E4E" w:rsidRDefault="00772685" w:rsidP="0068592D">
      <w:pPr>
        <w:rPr>
          <w:rFonts w:ascii="Segoe UI" w:hAnsi="Segoe UI" w:cs="Segoe UI"/>
          <w:i/>
          <w:lang w:val="en-GB"/>
        </w:rPr>
      </w:pPr>
      <w:r w:rsidRPr="005D3E4E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Result:</w:t>
      </w:r>
      <w:r w:rsidR="008774E3" w:rsidRPr="005D3E4E">
        <w:rPr>
          <w:rFonts w:ascii="Segoe UI" w:hAnsi="Segoe UI" w:cs="Segoe UI"/>
          <w:i/>
          <w:lang w:val="en-GB"/>
        </w:rPr>
        <w:t xml:space="preserve"> </w:t>
      </w:r>
    </w:p>
    <w:p w14:paraId="7313494E" w14:textId="64296F95" w:rsidR="00A103A9" w:rsidRPr="005D3E4E" w:rsidRDefault="00A103A9" w:rsidP="0068592D">
      <w:pPr>
        <w:rPr>
          <w:rFonts w:ascii="Segoe UI" w:hAnsi="Segoe UI" w:cs="Segoe UI"/>
          <w:i/>
          <w:lang w:val="en-GB"/>
        </w:rPr>
      </w:pPr>
    </w:p>
    <w:p w14:paraId="34287E71" w14:textId="62E74FA5" w:rsidR="00D97C3E" w:rsidRPr="005D3E4E" w:rsidRDefault="00D97C3E" w:rsidP="00D97C3E">
      <w:pPr>
        <w:rPr>
          <w:rFonts w:ascii="Segoe UI" w:hAnsi="Segoe UI" w:cs="Segoe UI"/>
          <w:i/>
          <w:lang w:val="en-GB"/>
        </w:rPr>
      </w:pPr>
      <w:r w:rsidRPr="005D3E4E">
        <w:rPr>
          <w:rFonts w:ascii="Segoe UI" w:hAnsi="Segoe UI" w:cs="Segoe UI"/>
          <w:i/>
          <w:lang w:val="en-GB"/>
        </w:rPr>
        <w:t xml:space="preserve">Delta Threshold </w:t>
      </w:r>
      <w:proofErr w:type="gramStart"/>
      <w:r w:rsidRPr="005D3E4E">
        <w:rPr>
          <w:rFonts w:ascii="Segoe UI" w:hAnsi="Segoe UI" w:cs="Segoe UI"/>
          <w:i/>
          <w:lang w:val="en-GB"/>
        </w:rPr>
        <w:t xml:space="preserve">=  </w:t>
      </w:r>
      <w:bookmarkStart w:id="5" w:name="delta_thr_rar_9"/>
      <w:r w:rsidR="00FF5341" w:rsidRPr="005D3E4E">
        <w:rPr>
          <w:rFonts w:ascii="Segoe UI" w:hAnsi="Segoe UI" w:cs="Segoe UI"/>
          <w:i/>
          <w:lang w:val="en-GB"/>
        </w:rPr>
        <w:t>7</w:t>
      </w:r>
      <w:bookmarkEnd w:id="5"/>
      <w:proofErr w:type="gramEnd"/>
    </w:p>
    <w:p w14:paraId="10878800" w14:textId="696AFA23" w:rsidR="00D97C3E" w:rsidRPr="005D3E4E" w:rsidRDefault="00D97C3E" w:rsidP="00D97C3E">
      <w:pPr>
        <w:rPr>
          <w:rFonts w:ascii="Segoe UI" w:hAnsi="Segoe UI" w:cs="Segoe UI"/>
          <w:i/>
          <w:lang w:val="en-GB"/>
        </w:rPr>
      </w:pPr>
      <w:r w:rsidRPr="005D3E4E">
        <w:rPr>
          <w:rFonts w:ascii="Segoe UI" w:hAnsi="Segoe UI" w:cs="Segoe UI"/>
          <w:i/>
          <w:lang w:val="en-US"/>
        </w:rPr>
        <w:sym w:font="Symbol" w:char="F061"/>
      </w:r>
      <w:r w:rsidRPr="005D3E4E">
        <w:rPr>
          <w:rFonts w:ascii="Segoe UI" w:hAnsi="Segoe UI" w:cs="Segoe UI"/>
          <w:i/>
          <w:lang w:val="en-US"/>
        </w:rPr>
        <w:t xml:space="preserve"> = </w:t>
      </w:r>
      <w:bookmarkStart w:id="6" w:name="alpha_rar_10"/>
      <w:r w:rsidR="00FF5341" w:rsidRPr="005D3E4E">
        <w:rPr>
          <w:rFonts w:ascii="Segoe UI" w:hAnsi="Segoe UI" w:cs="Segoe UI"/>
          <w:i/>
          <w:lang w:val="en-US"/>
        </w:rPr>
        <w:t>8</w:t>
      </w:r>
      <w:bookmarkEnd w:id="6"/>
    </w:p>
    <w:p w14:paraId="3A791E66" w14:textId="77777777" w:rsidR="00D97C3E" w:rsidRPr="005D3E4E" w:rsidRDefault="00D97C3E" w:rsidP="00D97C3E">
      <w:pPr>
        <w:rPr>
          <w:rFonts w:ascii="Segoe UI" w:hAnsi="Segoe UI" w:cs="Segoe UI"/>
          <w:lang w:val="en-GB"/>
        </w:rPr>
      </w:pPr>
    </w:p>
    <w:p w14:paraId="41058D56" w14:textId="77777777" w:rsidR="001844E6" w:rsidRPr="005D3E4E" w:rsidRDefault="00F53269" w:rsidP="00D97C3E">
      <w:pPr>
        <w:rPr>
          <w:rFonts w:ascii="Segoe UI" w:hAnsi="Segoe UI" w:cs="Segoe UI"/>
          <w:i/>
          <w:iCs/>
          <w:lang w:val="en-GB"/>
        </w:rPr>
      </w:pPr>
      <w:bookmarkStart w:id="7" w:name="table_11"/>
      <w:r w:rsidRPr="005D3E4E">
        <w:rPr>
          <w:rFonts w:ascii="Segoe UI" w:hAnsi="Segoe UI" w:cs="Segoe UI"/>
          <w:i/>
          <w:iCs/>
          <w:lang w:val="en-GB"/>
        </w:rPr>
        <w:t>9</w:t>
      </w:r>
      <w:r w:rsidR="00D97C3E" w:rsidRPr="005D3E4E">
        <w:rPr>
          <w:rFonts w:ascii="Segoe UI" w:hAnsi="Segoe UI" w:cs="Segoe UI"/>
          <w:i/>
          <w:iCs/>
          <w:lang w:val="en-GB"/>
        </w:rPr>
        <w:t xml:space="preserve"> - summary table</w:t>
      </w:r>
      <w:bookmarkEnd w:id="7"/>
    </w:p>
    <w:p w14:paraId="1C955249" w14:textId="6A0AF27D" w:rsidR="007736C1" w:rsidRPr="005D3E4E" w:rsidRDefault="00D97C3E" w:rsidP="00D97C3E">
      <w:pPr>
        <w:rPr>
          <w:rFonts w:ascii="Segoe UI" w:hAnsi="Segoe UI" w:cs="Segoe UI"/>
          <w:i/>
          <w:iCs/>
          <w:lang w:val="en-GB"/>
        </w:rPr>
      </w:pPr>
      <w:r w:rsidRPr="005D3E4E">
        <w:rPr>
          <w:rFonts w:ascii="Segoe UI" w:hAnsi="Segoe UI" w:cs="Segoe UI"/>
          <w:i/>
          <w:iCs/>
          <w:lang w:val="en-GB"/>
        </w:rPr>
        <w:t>Samples are similar if d’ upper bound &lt; Delta Threshold</w:t>
      </w:r>
    </w:p>
    <w:sectPr w:rsidR="007736C1" w:rsidRPr="005D3E4E" w:rsidSect="003A0A97">
      <w:footerReference w:type="default" r:id="rId10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80CAF" w14:textId="77777777" w:rsidR="00340C32" w:rsidRDefault="00340C32">
      <w:r>
        <w:separator/>
      </w:r>
    </w:p>
  </w:endnote>
  <w:endnote w:type="continuationSeparator" w:id="0">
    <w:p w14:paraId="02F1F685" w14:textId="77777777" w:rsidR="00340C32" w:rsidRDefault="00340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42FAFDB5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E61D42">
      <w:rPr>
        <w:rFonts w:ascii="Arial" w:hAnsi="Arial"/>
        <w:noProof/>
      </w:rPr>
      <w:t>05.07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C6D09" w14:textId="77777777" w:rsidR="00340C32" w:rsidRDefault="00340C32">
      <w:r>
        <w:separator/>
      </w:r>
    </w:p>
  </w:footnote>
  <w:footnote w:type="continuationSeparator" w:id="0">
    <w:p w14:paraId="10E2A464" w14:textId="77777777" w:rsidR="00340C32" w:rsidRDefault="00340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tDQzNjAwNTIzNDFV0lEKTi0uzszPAykwrgUAmsEteC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0D77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63B8"/>
    <w:rsid w:val="000A0E5C"/>
    <w:rsid w:val="000A0F23"/>
    <w:rsid w:val="000A2CF5"/>
    <w:rsid w:val="000A727A"/>
    <w:rsid w:val="000B1701"/>
    <w:rsid w:val="000B65E1"/>
    <w:rsid w:val="000D179C"/>
    <w:rsid w:val="000D2C31"/>
    <w:rsid w:val="000E253C"/>
    <w:rsid w:val="000E52D1"/>
    <w:rsid w:val="000E7A96"/>
    <w:rsid w:val="000F59D3"/>
    <w:rsid w:val="00111858"/>
    <w:rsid w:val="00112CFE"/>
    <w:rsid w:val="00112DE0"/>
    <w:rsid w:val="00114E7F"/>
    <w:rsid w:val="00132406"/>
    <w:rsid w:val="00132E33"/>
    <w:rsid w:val="001364E8"/>
    <w:rsid w:val="001510F8"/>
    <w:rsid w:val="0015330F"/>
    <w:rsid w:val="00157687"/>
    <w:rsid w:val="0017447B"/>
    <w:rsid w:val="001844E6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D2C5A"/>
    <w:rsid w:val="001D6F43"/>
    <w:rsid w:val="001D763A"/>
    <w:rsid w:val="001E2227"/>
    <w:rsid w:val="001F3ACF"/>
    <w:rsid w:val="002065DA"/>
    <w:rsid w:val="00211D78"/>
    <w:rsid w:val="002141B0"/>
    <w:rsid w:val="00231597"/>
    <w:rsid w:val="00233CF3"/>
    <w:rsid w:val="00242D35"/>
    <w:rsid w:val="00257D62"/>
    <w:rsid w:val="00261BA7"/>
    <w:rsid w:val="002741D7"/>
    <w:rsid w:val="00293E8B"/>
    <w:rsid w:val="002A1671"/>
    <w:rsid w:val="002B12F3"/>
    <w:rsid w:val="002B72DF"/>
    <w:rsid w:val="002C316E"/>
    <w:rsid w:val="002D1983"/>
    <w:rsid w:val="002D6B5C"/>
    <w:rsid w:val="002E6F5E"/>
    <w:rsid w:val="002E7BA1"/>
    <w:rsid w:val="002F5E72"/>
    <w:rsid w:val="00304BA1"/>
    <w:rsid w:val="00310E15"/>
    <w:rsid w:val="00312084"/>
    <w:rsid w:val="00323180"/>
    <w:rsid w:val="00327F3B"/>
    <w:rsid w:val="003370B6"/>
    <w:rsid w:val="00337209"/>
    <w:rsid w:val="00340C32"/>
    <w:rsid w:val="003514B6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E2334"/>
    <w:rsid w:val="003E490A"/>
    <w:rsid w:val="003E5E6A"/>
    <w:rsid w:val="003E6A1B"/>
    <w:rsid w:val="00404610"/>
    <w:rsid w:val="00404A1E"/>
    <w:rsid w:val="00404B7A"/>
    <w:rsid w:val="00407627"/>
    <w:rsid w:val="00411312"/>
    <w:rsid w:val="00423CDE"/>
    <w:rsid w:val="00425669"/>
    <w:rsid w:val="00427D8A"/>
    <w:rsid w:val="004311E2"/>
    <w:rsid w:val="00436816"/>
    <w:rsid w:val="004469AB"/>
    <w:rsid w:val="00456F32"/>
    <w:rsid w:val="0046200F"/>
    <w:rsid w:val="0046746F"/>
    <w:rsid w:val="00476ECC"/>
    <w:rsid w:val="004845C4"/>
    <w:rsid w:val="004A7706"/>
    <w:rsid w:val="004B7CB6"/>
    <w:rsid w:val="004C1658"/>
    <w:rsid w:val="004C3704"/>
    <w:rsid w:val="004D008D"/>
    <w:rsid w:val="004D043B"/>
    <w:rsid w:val="004D10F3"/>
    <w:rsid w:val="004D35E8"/>
    <w:rsid w:val="0050270E"/>
    <w:rsid w:val="00506B60"/>
    <w:rsid w:val="00511044"/>
    <w:rsid w:val="00512447"/>
    <w:rsid w:val="0051281E"/>
    <w:rsid w:val="00512E4C"/>
    <w:rsid w:val="00515B1E"/>
    <w:rsid w:val="00524C5B"/>
    <w:rsid w:val="00526CE1"/>
    <w:rsid w:val="00536D3A"/>
    <w:rsid w:val="005411D7"/>
    <w:rsid w:val="00564529"/>
    <w:rsid w:val="005701BA"/>
    <w:rsid w:val="00572289"/>
    <w:rsid w:val="00574509"/>
    <w:rsid w:val="005749CA"/>
    <w:rsid w:val="0058343B"/>
    <w:rsid w:val="00591AFC"/>
    <w:rsid w:val="005B070C"/>
    <w:rsid w:val="005B0D69"/>
    <w:rsid w:val="005B5F89"/>
    <w:rsid w:val="005D3E4E"/>
    <w:rsid w:val="005D4AD1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0548"/>
    <w:rsid w:val="00631341"/>
    <w:rsid w:val="006336E0"/>
    <w:rsid w:val="0063401F"/>
    <w:rsid w:val="00640819"/>
    <w:rsid w:val="00650724"/>
    <w:rsid w:val="006549AF"/>
    <w:rsid w:val="0066002F"/>
    <w:rsid w:val="00661AC3"/>
    <w:rsid w:val="00662BDC"/>
    <w:rsid w:val="00663DDB"/>
    <w:rsid w:val="00664EE5"/>
    <w:rsid w:val="00674197"/>
    <w:rsid w:val="00682F53"/>
    <w:rsid w:val="006832C7"/>
    <w:rsid w:val="0068592D"/>
    <w:rsid w:val="006942B8"/>
    <w:rsid w:val="006B1897"/>
    <w:rsid w:val="006B28F8"/>
    <w:rsid w:val="006C52A6"/>
    <w:rsid w:val="006C55E8"/>
    <w:rsid w:val="006D1805"/>
    <w:rsid w:val="006D38EE"/>
    <w:rsid w:val="006D6E3A"/>
    <w:rsid w:val="006D7770"/>
    <w:rsid w:val="006D7949"/>
    <w:rsid w:val="006E1DB6"/>
    <w:rsid w:val="006E22EB"/>
    <w:rsid w:val="006E308D"/>
    <w:rsid w:val="006F3BF2"/>
    <w:rsid w:val="00702374"/>
    <w:rsid w:val="00704958"/>
    <w:rsid w:val="007119ED"/>
    <w:rsid w:val="00711A82"/>
    <w:rsid w:val="00724479"/>
    <w:rsid w:val="00727995"/>
    <w:rsid w:val="00730DEF"/>
    <w:rsid w:val="00730F68"/>
    <w:rsid w:val="00742059"/>
    <w:rsid w:val="007455BE"/>
    <w:rsid w:val="00746A96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5C0C"/>
    <w:rsid w:val="00822BFF"/>
    <w:rsid w:val="008240B4"/>
    <w:rsid w:val="00825B0D"/>
    <w:rsid w:val="0082612B"/>
    <w:rsid w:val="00850584"/>
    <w:rsid w:val="00853C55"/>
    <w:rsid w:val="00857363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02CE"/>
    <w:rsid w:val="008B1F9F"/>
    <w:rsid w:val="008B259C"/>
    <w:rsid w:val="008B797F"/>
    <w:rsid w:val="008C6E42"/>
    <w:rsid w:val="008D605A"/>
    <w:rsid w:val="008D7702"/>
    <w:rsid w:val="008E53FB"/>
    <w:rsid w:val="0090082A"/>
    <w:rsid w:val="0090169A"/>
    <w:rsid w:val="00911041"/>
    <w:rsid w:val="009119B0"/>
    <w:rsid w:val="00914DBD"/>
    <w:rsid w:val="00921BDA"/>
    <w:rsid w:val="00927893"/>
    <w:rsid w:val="00933166"/>
    <w:rsid w:val="0093709D"/>
    <w:rsid w:val="00960CF5"/>
    <w:rsid w:val="00966362"/>
    <w:rsid w:val="009676A5"/>
    <w:rsid w:val="00971875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2607"/>
    <w:rsid w:val="009D4018"/>
    <w:rsid w:val="009F06FE"/>
    <w:rsid w:val="00A0192F"/>
    <w:rsid w:val="00A062A1"/>
    <w:rsid w:val="00A062AA"/>
    <w:rsid w:val="00A103A9"/>
    <w:rsid w:val="00A10808"/>
    <w:rsid w:val="00A24188"/>
    <w:rsid w:val="00A25482"/>
    <w:rsid w:val="00A35DA2"/>
    <w:rsid w:val="00A36673"/>
    <w:rsid w:val="00A47206"/>
    <w:rsid w:val="00A607F6"/>
    <w:rsid w:val="00A67B44"/>
    <w:rsid w:val="00A75A81"/>
    <w:rsid w:val="00A8176D"/>
    <w:rsid w:val="00A90E30"/>
    <w:rsid w:val="00A938CD"/>
    <w:rsid w:val="00AA22B0"/>
    <w:rsid w:val="00AA4831"/>
    <w:rsid w:val="00AA7CFD"/>
    <w:rsid w:val="00AB05C7"/>
    <w:rsid w:val="00AB0B4D"/>
    <w:rsid w:val="00AB0DA5"/>
    <w:rsid w:val="00AB113A"/>
    <w:rsid w:val="00AB313B"/>
    <w:rsid w:val="00AB7690"/>
    <w:rsid w:val="00AC0388"/>
    <w:rsid w:val="00AC0D4F"/>
    <w:rsid w:val="00AC1D16"/>
    <w:rsid w:val="00AD11CD"/>
    <w:rsid w:val="00AD2A0A"/>
    <w:rsid w:val="00AD5A5E"/>
    <w:rsid w:val="00AE1AF2"/>
    <w:rsid w:val="00AE2D60"/>
    <w:rsid w:val="00AE5A59"/>
    <w:rsid w:val="00AF0CDD"/>
    <w:rsid w:val="00AF7B9D"/>
    <w:rsid w:val="00B02A35"/>
    <w:rsid w:val="00B177EF"/>
    <w:rsid w:val="00B26C0D"/>
    <w:rsid w:val="00B31842"/>
    <w:rsid w:val="00B32F71"/>
    <w:rsid w:val="00B35372"/>
    <w:rsid w:val="00B3556A"/>
    <w:rsid w:val="00B35C9F"/>
    <w:rsid w:val="00B36206"/>
    <w:rsid w:val="00B3710B"/>
    <w:rsid w:val="00B40F00"/>
    <w:rsid w:val="00B42EE6"/>
    <w:rsid w:val="00B45997"/>
    <w:rsid w:val="00B50D48"/>
    <w:rsid w:val="00B7698B"/>
    <w:rsid w:val="00B80C4C"/>
    <w:rsid w:val="00B83DFF"/>
    <w:rsid w:val="00B84863"/>
    <w:rsid w:val="00B84C77"/>
    <w:rsid w:val="00B90139"/>
    <w:rsid w:val="00B9444F"/>
    <w:rsid w:val="00BA153B"/>
    <w:rsid w:val="00BA42AD"/>
    <w:rsid w:val="00BB231D"/>
    <w:rsid w:val="00BB4B1A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7587D"/>
    <w:rsid w:val="00C85DAF"/>
    <w:rsid w:val="00C92045"/>
    <w:rsid w:val="00C960BC"/>
    <w:rsid w:val="00CA2CB9"/>
    <w:rsid w:val="00CC12C2"/>
    <w:rsid w:val="00CE178A"/>
    <w:rsid w:val="00CE5727"/>
    <w:rsid w:val="00CE653A"/>
    <w:rsid w:val="00CF7F85"/>
    <w:rsid w:val="00D055F6"/>
    <w:rsid w:val="00D05A77"/>
    <w:rsid w:val="00D05E91"/>
    <w:rsid w:val="00D15E89"/>
    <w:rsid w:val="00D17AF7"/>
    <w:rsid w:val="00D2106F"/>
    <w:rsid w:val="00D27648"/>
    <w:rsid w:val="00D30FD8"/>
    <w:rsid w:val="00D326F8"/>
    <w:rsid w:val="00D33DBE"/>
    <w:rsid w:val="00D42CAE"/>
    <w:rsid w:val="00D50769"/>
    <w:rsid w:val="00D637FB"/>
    <w:rsid w:val="00D66996"/>
    <w:rsid w:val="00D82BC7"/>
    <w:rsid w:val="00D92742"/>
    <w:rsid w:val="00D927B2"/>
    <w:rsid w:val="00D970C1"/>
    <w:rsid w:val="00D97C3E"/>
    <w:rsid w:val="00DA3A0B"/>
    <w:rsid w:val="00DA3B4C"/>
    <w:rsid w:val="00DA6CE1"/>
    <w:rsid w:val="00DB4989"/>
    <w:rsid w:val="00DC109F"/>
    <w:rsid w:val="00DC29ED"/>
    <w:rsid w:val="00DC3FA4"/>
    <w:rsid w:val="00DC5E77"/>
    <w:rsid w:val="00DD2386"/>
    <w:rsid w:val="00DD726A"/>
    <w:rsid w:val="00DE15EF"/>
    <w:rsid w:val="00DE58B2"/>
    <w:rsid w:val="00DE5D18"/>
    <w:rsid w:val="00DF1097"/>
    <w:rsid w:val="00DF17D9"/>
    <w:rsid w:val="00DF52A7"/>
    <w:rsid w:val="00E008A6"/>
    <w:rsid w:val="00E13609"/>
    <w:rsid w:val="00E13BA6"/>
    <w:rsid w:val="00E1641A"/>
    <w:rsid w:val="00E16837"/>
    <w:rsid w:val="00E202E3"/>
    <w:rsid w:val="00E236A1"/>
    <w:rsid w:val="00E24D99"/>
    <w:rsid w:val="00E2626A"/>
    <w:rsid w:val="00E26A1D"/>
    <w:rsid w:val="00E31C65"/>
    <w:rsid w:val="00E3669A"/>
    <w:rsid w:val="00E412EB"/>
    <w:rsid w:val="00E41D99"/>
    <w:rsid w:val="00E42724"/>
    <w:rsid w:val="00E435A9"/>
    <w:rsid w:val="00E442C6"/>
    <w:rsid w:val="00E4463F"/>
    <w:rsid w:val="00E46D69"/>
    <w:rsid w:val="00E52818"/>
    <w:rsid w:val="00E60718"/>
    <w:rsid w:val="00E61D42"/>
    <w:rsid w:val="00E6239E"/>
    <w:rsid w:val="00E62F5D"/>
    <w:rsid w:val="00E756DF"/>
    <w:rsid w:val="00E77E3C"/>
    <w:rsid w:val="00E80AC1"/>
    <w:rsid w:val="00E843AC"/>
    <w:rsid w:val="00EA7A3E"/>
    <w:rsid w:val="00EB44CE"/>
    <w:rsid w:val="00EB74E3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28F6"/>
    <w:rsid w:val="00F53269"/>
    <w:rsid w:val="00F56182"/>
    <w:rsid w:val="00F57E6D"/>
    <w:rsid w:val="00F60718"/>
    <w:rsid w:val="00F75D26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62F5"/>
    <w:rsid w:val="00FF5341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E52E3-C003-4B67-AC66-29B87EDBCC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Paritosh Gaiwak</cp:lastModifiedBy>
  <cp:revision>21</cp:revision>
  <cp:lastPrinted>2013-03-18T17:02:00Z</cp:lastPrinted>
  <dcterms:created xsi:type="dcterms:W3CDTF">2022-05-02T20:23:00Z</dcterms:created>
  <dcterms:modified xsi:type="dcterms:W3CDTF">2022-07-05T20:54:00Z</dcterms:modified>
</cp:coreProperties>
</file>